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ysicist position at [Specific Institution/Organization Name] in Myanmar Yangon. As a dedicated and accomplished physicist with a passion for advancing scientific knowledge and fostering innovation, I am eager to contribute my expertise to an environment that values research, education, and technological progress. Myanmar Yangon, as a vibrant hub of culture and emerging opportunities in science and technology, represents an ideal location for me to apply my skills while aligning with the region's growing demand for impactful scientific work.</w:t>
      </w:r>
    </w:p>
    <w:p>
      <w:pPr>
        <w:pStyle w:val="BodyText"/>
      </w:pPr>
      <w:r>
        <w:t xml:space="preserve">Throughout my academic and professional journey, I have focused on [specific area of physics, e.g., "quantum mechanics," "materials science," or "astrophysics"], driven by a deep curiosity about the fundamental principles that govern the universe. My Ph.D. in Physics from [University Name] equipped me with advanced analytical skills and a robust foundation in both theoretical and experimental research. During my doctoral studies, I conducted groundbreaking work on [specific project or discovery], which was published in reputable journals such as [Journal Names]. This experience not only sharpened my technical abilities but also instilled a commitment to solving real-world challenges through scientific inquiry.</w:t>
      </w:r>
    </w:p>
    <w:p>
      <w:pPr>
        <w:pStyle w:val="BodyText"/>
      </w:pPr>
      <w:r>
        <w:t xml:space="preserve">As a Physicist, I have consistently sought opportunities to bridge the gap between academic research and practical applications. At [Previous Employer/Institution], I led projects that explored [specific application, e.g., "sustainable energy solutions," "nanotechnology for medical diagnostics," or "optical engineering"]. These initiatives required collaboration with multidisciplinary teams, a skill I have honed through years of working in dynamic environments. My ability to communicate complex scientific concepts to diverse audiences—whether in academic settings, industry forums, or public outreach programs—has been instrumental in driving innovation and fostering partnerships.</w:t>
      </w:r>
    </w:p>
    <w:p>
      <w:pPr>
        <w:pStyle w:val="BodyText"/>
      </w:pPr>
      <w:r>
        <w:t xml:space="preserve">My interest in Myanmar Yangon stems from its unique potential as a center for scientific development in Southeast Asia. The city's strategic location, growing investment in education, and increasing focus on technological advancement create a fertile ground for impactful work. I am particularly inspired by [specific initiative or institution in Myanmar Yangon, e.g., "the National University of Engineering's research programs" or "the country's renewable energy projects"]. As a Physicist, I aim to contribute to such efforts by leveraging my expertise in [specific field] to address local challenges and support sustainable growth.</w:t>
      </w:r>
    </w:p>
    <w:p>
      <w:pPr>
        <w:pStyle w:val="BodyText"/>
      </w:pPr>
      <w:r>
        <w:t xml:space="preserve">What sets me apart as a Physicist is not only my technical proficiency but also my adaptability and cultural sensitivity. Having worked with international teams across [list countries or regions], I have developed a nuanced understanding of global scientific practices while remaining deeply rooted in the values of collaboration and ethical research. In Myanmar Yangon, I am eager to engage with local scientists, students, and communities to co-create solutions that resonate with the region's needs. Whether through mentorship programs, joint research ventures, or public lectures on physics-related topics, I am committed to making a meaningful impact.</w:t>
      </w:r>
    </w:p>
    <w:p>
      <w:pPr>
        <w:pStyle w:val="BodyText"/>
      </w:pPr>
      <w:r>
        <w:t xml:space="preserve">One of my proudest achievements as a Physicist was [specific accomplishment, e.g., "developing a low-cost sensor for environmental monitoring," "publishing a paper on [topic] in [Journal Name]," or "securing funding for an interdisciplinary project"]. This work exemplifies my ability to translate theoretical knowledge into tangible outcomes. In Myanmar Yangon, I envision similar contributions—whether through advancing research in [specific area], supporting the next generation of scientists, or collaborating with industries to drive technological innovation.</w:t>
      </w:r>
    </w:p>
    <w:p>
      <w:pPr>
        <w:pStyle w:val="BodyText"/>
      </w:pPr>
      <w:r>
        <w:t xml:space="preserve">I am particularly drawn to the opportunity at [Specific Institution/Organization Name] because of its reputation for [specific quality, e.g., "excellence in physics education," "cutting-edge research facilities," or "community engagement"]. I believe my background in [specific skills or experiences] aligns closely with the institution's mission to [mention institution's goals, if known]. For instance, my experience with [specific technique or methodology] could enhance ongoing projects at the organization, while my passion for teaching would allow me to inspire students and foster a culture of scientific curiosity.</w:t>
      </w:r>
    </w:p>
    <w:p>
      <w:pPr>
        <w:pStyle w:val="BodyText"/>
      </w:pPr>
      <w:r>
        <w:t xml:space="preserve">My journey as a Physicist has been defined by a relentless pursuit of knowledge, a commitment to ethical practices, and a desire to make science accessible to all. In Myanmar Yangon, I am excited to contribute my skills while immersing myself in the city's rich cultural heritage and dynamic professional landscape. I am confident that my expertise in [specific field] and my dedication to collaborative problem-solving will add value to your team.</w:t>
      </w:r>
    </w:p>
    <w:p>
      <w:pPr>
        <w:pStyle w:val="BodyText"/>
      </w:pPr>
      <w:r>
        <w:t xml:space="preserve">Thank you for considering my application. I would welcome the opportunity to discuss how my background, skills, and vision align with the goals of [Specific Institution/Organization Name] in Myanmar Yangon. Please feel free to contact me at [Your Phone Number] or [Your Email Address] at your earliest convenience. I look forward to the possibility of contributing to a future where science continues to shape progress in this remarka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5:01:21Z</dcterms:created>
  <dcterms:modified xsi:type="dcterms:W3CDTF">2026-05-01T15:01:21Z</dcterms:modified>
</cp:coreProperties>
</file>

<file path=docProps/custom.xml><?xml version="1.0" encoding="utf-8"?>
<Properties xmlns="http://schemas.openxmlformats.org/officeDocument/2006/custom-properties" xmlns:vt="http://schemas.openxmlformats.org/officeDocument/2006/docPropsVTypes"/>
</file>